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3BE57" w14:textId="77777777" w:rsidR="00885F31" w:rsidRPr="00360FF6" w:rsidRDefault="00885F31" w:rsidP="00885F3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65D233" w14:textId="2401F126" w:rsidR="00475ADF" w:rsidRDefault="002D1093" w:rsidP="005E21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lication</w:t>
      </w:r>
      <w:r w:rsidR="00475AD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94BFC">
        <w:rPr>
          <w:rFonts w:ascii="Times New Roman" w:hAnsi="Times New Roman" w:cs="Times New Roman"/>
          <w:b/>
          <w:bCs/>
          <w:sz w:val="28"/>
          <w:szCs w:val="28"/>
        </w:rPr>
        <w:t xml:space="preserve">Requirements - </w:t>
      </w:r>
      <w:r w:rsidR="00475ADF">
        <w:rPr>
          <w:rFonts w:ascii="Times New Roman" w:hAnsi="Times New Roman" w:cs="Times New Roman"/>
          <w:b/>
          <w:bCs/>
          <w:sz w:val="28"/>
          <w:szCs w:val="28"/>
        </w:rPr>
        <w:t>Template</w:t>
      </w:r>
    </w:p>
    <w:p w14:paraId="11F6B83A" w14:textId="77F531FE" w:rsidR="00C959C1" w:rsidRDefault="00F1479C" w:rsidP="005E21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ealth Equity Innovation Award</w:t>
      </w:r>
      <w:r w:rsidR="00475ADF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02A1184F" w14:textId="12D32E7D" w:rsidR="0022689E" w:rsidRDefault="0022689E" w:rsidP="005E21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ffice of Health Equity</w:t>
      </w:r>
    </w:p>
    <w:p w14:paraId="4AAB1D9E" w14:textId="6695D0B2" w:rsidR="006761DC" w:rsidRPr="003C2D0E" w:rsidRDefault="00A60A8B" w:rsidP="00F7224E">
      <w:pPr>
        <w:rPr>
          <w:rFonts w:ascii="Times New Roman" w:hAnsi="Times New Roman" w:cs="Times New Roman"/>
          <w:sz w:val="24"/>
          <w:szCs w:val="24"/>
        </w:rPr>
      </w:pPr>
      <w:r w:rsidRPr="003C2D0E">
        <w:rPr>
          <w:rFonts w:ascii="Times New Roman" w:hAnsi="Times New Roman" w:cs="Times New Roman"/>
          <w:b/>
          <w:bCs/>
          <w:sz w:val="24"/>
          <w:szCs w:val="24"/>
          <w:u w:val="single"/>
        </w:rPr>
        <w:t>Instructions</w:t>
      </w:r>
      <w:r w:rsidRPr="002B4BC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C2D0E">
        <w:rPr>
          <w:rFonts w:ascii="Times New Roman" w:hAnsi="Times New Roman" w:cs="Times New Roman"/>
          <w:sz w:val="24"/>
          <w:szCs w:val="24"/>
        </w:rPr>
        <w:t xml:space="preserve"> Please provide the following application requirements in your completed application. </w:t>
      </w:r>
      <w:r w:rsidRPr="002D6A93">
        <w:rPr>
          <w:rFonts w:ascii="Times New Roman" w:hAnsi="Times New Roman" w:cs="Times New Roman"/>
          <w:sz w:val="24"/>
          <w:szCs w:val="24"/>
        </w:rPr>
        <w:t>You must submit your completed application as a single PDF file by May 17, 2021</w:t>
      </w:r>
      <w:r w:rsidRPr="003C2D0E">
        <w:rPr>
          <w:rFonts w:ascii="Times New Roman" w:hAnsi="Times New Roman" w:cs="Times New Roman"/>
          <w:sz w:val="24"/>
          <w:szCs w:val="24"/>
        </w:rPr>
        <w:t xml:space="preserve">. </w:t>
      </w:r>
      <w:r w:rsidR="003C2D0E" w:rsidRPr="003C2D0E">
        <w:rPr>
          <w:rFonts w:ascii="Times New Roman" w:hAnsi="Times New Roman" w:cs="Times New Roman"/>
          <w:sz w:val="24"/>
          <w:szCs w:val="24"/>
        </w:rPr>
        <w:t>For additional information</w:t>
      </w:r>
      <w:r w:rsidR="00B900AF">
        <w:rPr>
          <w:rFonts w:ascii="Times New Roman" w:hAnsi="Times New Roman" w:cs="Times New Roman"/>
          <w:sz w:val="24"/>
          <w:szCs w:val="24"/>
        </w:rPr>
        <w:t xml:space="preserve"> on the </w:t>
      </w:r>
      <w:r w:rsidR="00253E1B">
        <w:rPr>
          <w:rFonts w:ascii="Times New Roman" w:hAnsi="Times New Roman" w:cs="Times New Roman"/>
          <w:sz w:val="24"/>
          <w:szCs w:val="24"/>
        </w:rPr>
        <w:t xml:space="preserve">Health Equity Innovation </w:t>
      </w:r>
      <w:r w:rsidR="00B900AF">
        <w:rPr>
          <w:rFonts w:ascii="Times New Roman" w:hAnsi="Times New Roman" w:cs="Times New Roman"/>
          <w:sz w:val="24"/>
          <w:szCs w:val="24"/>
        </w:rPr>
        <w:t>Awards</w:t>
      </w:r>
      <w:r w:rsidR="003C2D0E" w:rsidRPr="003C2D0E">
        <w:rPr>
          <w:rFonts w:ascii="Times New Roman" w:hAnsi="Times New Roman" w:cs="Times New Roman"/>
          <w:sz w:val="24"/>
          <w:szCs w:val="24"/>
        </w:rPr>
        <w:t xml:space="preserve">, please see the </w:t>
      </w:r>
      <w:hyperlink r:id="rId11" w:history="1">
        <w:r w:rsidR="003C2D0E" w:rsidRPr="00A00554">
          <w:rPr>
            <w:rStyle w:val="Hyperlink"/>
            <w:rFonts w:ascii="Times New Roman" w:hAnsi="Times New Roman" w:cs="Times New Roman"/>
            <w:sz w:val="24"/>
            <w:szCs w:val="24"/>
          </w:rPr>
          <w:t>OHE website</w:t>
        </w:r>
      </w:hyperlink>
      <w:r w:rsidR="003C2D0E" w:rsidRPr="003C2D0E">
        <w:rPr>
          <w:rFonts w:ascii="Times New Roman" w:hAnsi="Times New Roman" w:cs="Times New Roman"/>
          <w:sz w:val="24"/>
          <w:szCs w:val="24"/>
        </w:rPr>
        <w:t>.</w:t>
      </w:r>
    </w:p>
    <w:p w14:paraId="4AF6420A" w14:textId="47D991AD" w:rsidR="00175B08" w:rsidRDefault="00F22E9E" w:rsidP="003B58B3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  <w:sectPr w:rsidR="00175B08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ject </w:t>
      </w:r>
      <w:r w:rsidR="005D0589">
        <w:rPr>
          <w:rFonts w:ascii="Times New Roman" w:hAnsi="Times New Roman" w:cs="Times New Roman"/>
          <w:b/>
          <w:bCs/>
          <w:sz w:val="24"/>
          <w:szCs w:val="24"/>
        </w:rPr>
        <w:t>Title: _</w:t>
      </w:r>
      <w:r w:rsidR="00D64C65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</w:t>
      </w:r>
      <w:r w:rsidR="00775939">
        <w:rPr>
          <w:rFonts w:ascii="Times New Roman" w:hAnsi="Times New Roman" w:cs="Times New Roman"/>
          <w:b/>
          <w:bCs/>
          <w:sz w:val="24"/>
          <w:szCs w:val="24"/>
        </w:rPr>
        <w:t>________</w:t>
      </w:r>
    </w:p>
    <w:p w14:paraId="54816365" w14:textId="71F05078" w:rsidR="00DB02EF" w:rsidRDefault="00DB02EF" w:rsidP="003B58B3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Lead:</w:t>
      </w:r>
      <w:r w:rsidR="002316AE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__</w:t>
      </w:r>
    </w:p>
    <w:p w14:paraId="0AE5C925" w14:textId="2B4BF59E" w:rsidR="0064370D" w:rsidRDefault="00175B08" w:rsidP="003B58B3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nancial Lead</w:t>
      </w:r>
      <w:r w:rsidR="0064370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316AE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</w:t>
      </w:r>
    </w:p>
    <w:p w14:paraId="7D135685" w14:textId="5FC89BC5" w:rsidR="00175B08" w:rsidRDefault="00175B08" w:rsidP="003B58B3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Lead Email:</w:t>
      </w:r>
      <w:r w:rsidR="002316AE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</w:t>
      </w:r>
    </w:p>
    <w:p w14:paraId="7BB2B731" w14:textId="5707C2CA" w:rsidR="00175B08" w:rsidRDefault="0064370D" w:rsidP="007A5D56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  <w:sectPr w:rsidR="00175B08" w:rsidSect="00175B0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t>Financial Lead Email:</w:t>
      </w:r>
      <w:r w:rsidR="002316AE">
        <w:rPr>
          <w:rFonts w:ascii="Times New Roman" w:hAnsi="Times New Roman" w:cs="Times New Roman"/>
          <w:b/>
          <w:bCs/>
          <w:sz w:val="24"/>
          <w:szCs w:val="24"/>
        </w:rPr>
        <w:t xml:space="preserve"> _______________</w:t>
      </w:r>
    </w:p>
    <w:p w14:paraId="37FD00DF" w14:textId="64506800" w:rsidR="007A5D56" w:rsidRDefault="00CA7824" w:rsidP="007A5D56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ealth Equity </w:t>
      </w:r>
      <w:r w:rsidR="007A5D56">
        <w:rPr>
          <w:rFonts w:ascii="Times New Roman" w:hAnsi="Times New Roman" w:cs="Times New Roman"/>
          <w:b/>
          <w:bCs/>
          <w:sz w:val="24"/>
          <w:szCs w:val="24"/>
        </w:rPr>
        <w:t xml:space="preserve">Challenge: </w:t>
      </w:r>
      <w:r w:rsidR="007A5D56" w:rsidRPr="007A5D56">
        <w:rPr>
          <w:rFonts w:ascii="Times New Roman" w:hAnsi="Times New Roman" w:cs="Times New Roman"/>
          <w:sz w:val="24"/>
          <w:szCs w:val="24"/>
        </w:rPr>
        <w:t>What is the challenge related to health equity at VUMC that the proposed innovation addresses? (150 word</w:t>
      </w:r>
      <w:r w:rsidR="00991095">
        <w:rPr>
          <w:rFonts w:ascii="Times New Roman" w:hAnsi="Times New Roman" w:cs="Times New Roman"/>
          <w:sz w:val="24"/>
          <w:szCs w:val="24"/>
        </w:rPr>
        <w:t>s</w:t>
      </w:r>
      <w:r w:rsidR="007A5D56" w:rsidRPr="007A5D56">
        <w:rPr>
          <w:rFonts w:ascii="Times New Roman" w:hAnsi="Times New Roman" w:cs="Times New Roman"/>
          <w:sz w:val="24"/>
          <w:szCs w:val="24"/>
        </w:rPr>
        <w:t>)</w:t>
      </w:r>
    </w:p>
    <w:p w14:paraId="186B68DA" w14:textId="33D1E577" w:rsidR="007A5D56" w:rsidRDefault="00CA7824" w:rsidP="003B58B3">
      <w:pPr>
        <w:tabs>
          <w:tab w:val="left" w:pos="33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posed Innovation: </w:t>
      </w:r>
      <w:r w:rsidR="00A05605" w:rsidRPr="00A05605">
        <w:rPr>
          <w:rFonts w:ascii="Times New Roman" w:hAnsi="Times New Roman" w:cs="Times New Roman"/>
          <w:sz w:val="24"/>
          <w:szCs w:val="24"/>
        </w:rPr>
        <w:t>Describe your proposed innovation, idea or solution.</w:t>
      </w:r>
      <w:r w:rsidR="00A05605" w:rsidRPr="00A056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76733" w:rsidRPr="00CA7824">
        <w:rPr>
          <w:rFonts w:ascii="Times New Roman" w:hAnsi="Times New Roman" w:cs="Times New Roman"/>
          <w:sz w:val="24"/>
          <w:szCs w:val="24"/>
        </w:rPr>
        <w:t>How will the proposed innovation, idea or solution address this challenge? (150 word</w:t>
      </w:r>
      <w:r w:rsidR="00991095">
        <w:rPr>
          <w:rFonts w:ascii="Times New Roman" w:hAnsi="Times New Roman" w:cs="Times New Roman"/>
          <w:sz w:val="24"/>
          <w:szCs w:val="24"/>
        </w:rPr>
        <w:t>s</w:t>
      </w:r>
      <w:r w:rsidR="00876733" w:rsidRPr="00CA7824">
        <w:rPr>
          <w:rFonts w:ascii="Times New Roman" w:hAnsi="Times New Roman" w:cs="Times New Roman"/>
          <w:sz w:val="24"/>
          <w:szCs w:val="24"/>
        </w:rPr>
        <w:t>)</w:t>
      </w:r>
    </w:p>
    <w:p w14:paraId="3D9A7CE1" w14:textId="47A24552" w:rsidR="006B6747" w:rsidRDefault="006B6747" w:rsidP="003B58B3">
      <w:pPr>
        <w:tabs>
          <w:tab w:val="left" w:pos="33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Goal</w:t>
      </w:r>
      <w:r w:rsidR="009149D0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149D0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DD3984">
        <w:rPr>
          <w:rFonts w:ascii="Times New Roman" w:hAnsi="Times New Roman" w:cs="Times New Roman"/>
          <w:sz w:val="24"/>
          <w:szCs w:val="24"/>
        </w:rPr>
        <w:t xml:space="preserve">Provide an overview of the proposed project goal(s). What is the intended health equity impact </w:t>
      </w:r>
      <w:r w:rsidR="009149D0">
        <w:rPr>
          <w:rFonts w:ascii="Times New Roman" w:hAnsi="Times New Roman" w:cs="Times New Roman"/>
          <w:sz w:val="24"/>
          <w:szCs w:val="24"/>
        </w:rPr>
        <w:t>of the project</w:t>
      </w:r>
      <w:r w:rsidRPr="00DD3984">
        <w:rPr>
          <w:rFonts w:ascii="Times New Roman" w:hAnsi="Times New Roman" w:cs="Times New Roman"/>
          <w:sz w:val="24"/>
          <w:szCs w:val="24"/>
        </w:rPr>
        <w:t>? (150 words)</w:t>
      </w:r>
    </w:p>
    <w:p w14:paraId="374A3288" w14:textId="0F4FC565" w:rsidR="00F02129" w:rsidRPr="00991095" w:rsidRDefault="00991095" w:rsidP="003B58B3">
      <w:pPr>
        <w:tabs>
          <w:tab w:val="left" w:pos="33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ject Team: </w:t>
      </w:r>
      <w:r w:rsidR="00F02129" w:rsidRPr="00991095">
        <w:rPr>
          <w:rFonts w:ascii="Times New Roman" w:hAnsi="Times New Roman" w:cs="Times New Roman"/>
          <w:sz w:val="24"/>
          <w:szCs w:val="24"/>
        </w:rPr>
        <w:t>Tell us about your team and plans for getting the work done. (150 word</w:t>
      </w:r>
      <w:r>
        <w:rPr>
          <w:rFonts w:ascii="Times New Roman" w:hAnsi="Times New Roman" w:cs="Times New Roman"/>
          <w:sz w:val="24"/>
          <w:szCs w:val="24"/>
        </w:rPr>
        <w:t>s</w:t>
      </w:r>
      <w:r w:rsidR="00F02129" w:rsidRPr="00991095">
        <w:rPr>
          <w:rFonts w:ascii="Times New Roman" w:hAnsi="Times New Roman" w:cs="Times New Roman"/>
          <w:sz w:val="24"/>
          <w:szCs w:val="24"/>
        </w:rPr>
        <w:t>)</w:t>
      </w:r>
    </w:p>
    <w:p w14:paraId="780A94E4" w14:textId="48AA4CA5" w:rsidR="00B973C5" w:rsidRPr="00B973C5" w:rsidRDefault="00F22E9E" w:rsidP="003B58B3">
      <w:pPr>
        <w:tabs>
          <w:tab w:val="left" w:pos="3300"/>
        </w:tabs>
      </w:pPr>
      <w:r w:rsidRPr="00DD3984">
        <w:rPr>
          <w:rFonts w:ascii="Times New Roman" w:hAnsi="Times New Roman" w:cs="Times New Roman"/>
          <w:b/>
          <w:bCs/>
          <w:sz w:val="24"/>
          <w:szCs w:val="24"/>
        </w:rPr>
        <w:t>Project Objectives and Activiti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B973C5" w:rsidRPr="00DD3984">
        <w:rPr>
          <w:rFonts w:ascii="Times New Roman" w:hAnsi="Times New Roman" w:cs="Times New Roman"/>
          <w:sz w:val="24"/>
          <w:szCs w:val="24"/>
        </w:rPr>
        <w:t xml:space="preserve">Provide detail about the project’s objectives and activities and tie these back to the project goals. Please use the table below as a model for </w:t>
      </w:r>
      <w:r w:rsidR="0022689E">
        <w:rPr>
          <w:rFonts w:ascii="Times New Roman" w:hAnsi="Times New Roman" w:cs="Times New Roman"/>
          <w:sz w:val="24"/>
          <w:szCs w:val="24"/>
        </w:rPr>
        <w:t>sharing</w:t>
      </w:r>
      <w:r w:rsidR="00B973C5" w:rsidRPr="00DD3984">
        <w:rPr>
          <w:rFonts w:ascii="Times New Roman" w:hAnsi="Times New Roman" w:cs="Times New Roman"/>
          <w:sz w:val="24"/>
          <w:szCs w:val="24"/>
        </w:rPr>
        <w:t xml:space="preserve"> this information. </w:t>
      </w:r>
      <w:r w:rsidR="00D64C65">
        <w:rPr>
          <w:rFonts w:ascii="Times New Roman" w:hAnsi="Times New Roman" w:cs="Times New Roman"/>
          <w:sz w:val="24"/>
          <w:szCs w:val="24"/>
        </w:rPr>
        <w:t>You can share the information in the table format or as narrative broken down by goal, objective, activity.</w:t>
      </w:r>
    </w:p>
    <w:tbl>
      <w:tblPr>
        <w:tblStyle w:val="TableGrid2"/>
        <w:tblW w:w="8415" w:type="dxa"/>
        <w:tblInd w:w="470" w:type="dxa"/>
        <w:tblLook w:val="04A0" w:firstRow="1" w:lastRow="0" w:firstColumn="1" w:lastColumn="0" w:noHBand="0" w:noVBand="1"/>
      </w:tblPr>
      <w:tblGrid>
        <w:gridCol w:w="1870"/>
        <w:gridCol w:w="2586"/>
        <w:gridCol w:w="3959"/>
      </w:tblGrid>
      <w:tr w:rsidR="00951AF3" w:rsidRPr="00951AF3" w14:paraId="04565854" w14:textId="77777777" w:rsidTr="00870DCD">
        <w:tc>
          <w:tcPr>
            <w:tcW w:w="1870" w:type="dxa"/>
          </w:tcPr>
          <w:p w14:paraId="43A5CC80" w14:textId="77777777" w:rsidR="00951AF3" w:rsidRPr="00951AF3" w:rsidRDefault="00951AF3" w:rsidP="00951AF3">
            <w:pPr>
              <w:rPr>
                <w:rFonts w:eastAsia="Calibri"/>
                <w:b/>
              </w:rPr>
            </w:pPr>
            <w:r w:rsidRPr="00951AF3">
              <w:rPr>
                <w:rFonts w:eastAsia="Calibri"/>
                <w:b/>
              </w:rPr>
              <w:t>Goal</w:t>
            </w:r>
          </w:p>
        </w:tc>
        <w:tc>
          <w:tcPr>
            <w:tcW w:w="2586" w:type="dxa"/>
          </w:tcPr>
          <w:p w14:paraId="4AA3259D" w14:textId="529D5507" w:rsidR="00951AF3" w:rsidRPr="00951AF3" w:rsidRDefault="00951AF3" w:rsidP="00951AF3">
            <w:pPr>
              <w:rPr>
                <w:rFonts w:eastAsia="Calibri"/>
                <w:b/>
              </w:rPr>
            </w:pPr>
            <w:r w:rsidRPr="00951AF3">
              <w:rPr>
                <w:rFonts w:eastAsia="Calibri"/>
                <w:b/>
              </w:rPr>
              <w:t>Objective(s)</w:t>
            </w:r>
            <w:r w:rsidR="00883F97">
              <w:rPr>
                <w:rFonts w:eastAsia="Calibri"/>
                <w:b/>
              </w:rPr>
              <w:t>*</w:t>
            </w:r>
          </w:p>
        </w:tc>
        <w:tc>
          <w:tcPr>
            <w:tcW w:w="3959" w:type="dxa"/>
          </w:tcPr>
          <w:p w14:paraId="6FE6CD13" w14:textId="70BCDEF3" w:rsidR="00951AF3" w:rsidRPr="00951AF3" w:rsidRDefault="00951AF3" w:rsidP="00951AF3">
            <w:pPr>
              <w:rPr>
                <w:rFonts w:eastAsia="Calibri"/>
                <w:b/>
              </w:rPr>
            </w:pPr>
            <w:r w:rsidRPr="00951AF3">
              <w:rPr>
                <w:rFonts w:eastAsia="Calibri"/>
                <w:b/>
              </w:rPr>
              <w:t>Activities</w:t>
            </w:r>
            <w:r w:rsidR="00883F97">
              <w:rPr>
                <w:rFonts w:eastAsia="Calibri"/>
                <w:b/>
              </w:rPr>
              <w:t>**</w:t>
            </w:r>
          </w:p>
        </w:tc>
      </w:tr>
      <w:tr w:rsidR="00951AF3" w:rsidRPr="00951AF3" w14:paraId="698FE837" w14:textId="77777777" w:rsidTr="00870DCD">
        <w:tc>
          <w:tcPr>
            <w:tcW w:w="1870" w:type="dxa"/>
          </w:tcPr>
          <w:p w14:paraId="7F873CE5" w14:textId="77777777" w:rsidR="00951AF3" w:rsidRPr="00951AF3" w:rsidRDefault="00951AF3" w:rsidP="00951AF3">
            <w:pPr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Goal 1 </w:t>
            </w:r>
          </w:p>
        </w:tc>
        <w:tc>
          <w:tcPr>
            <w:tcW w:w="2586" w:type="dxa"/>
          </w:tcPr>
          <w:p w14:paraId="023807BE" w14:textId="77777777" w:rsidR="00951AF3" w:rsidRPr="00951AF3" w:rsidRDefault="00951AF3" w:rsidP="00951AF3">
            <w:pPr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>Objective 1.1</w:t>
            </w:r>
          </w:p>
        </w:tc>
        <w:tc>
          <w:tcPr>
            <w:tcW w:w="3959" w:type="dxa"/>
          </w:tcPr>
          <w:p w14:paraId="3A8DC2E4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1 </w:t>
            </w:r>
          </w:p>
          <w:p w14:paraId="6B7A6784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2  </w:t>
            </w:r>
          </w:p>
          <w:p w14:paraId="51E216C2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Etc.  </w:t>
            </w:r>
          </w:p>
        </w:tc>
      </w:tr>
      <w:tr w:rsidR="00951AF3" w:rsidRPr="00951AF3" w14:paraId="3B12B5D5" w14:textId="77777777" w:rsidTr="00870DCD">
        <w:tc>
          <w:tcPr>
            <w:tcW w:w="1870" w:type="dxa"/>
          </w:tcPr>
          <w:p w14:paraId="50CC7AB8" w14:textId="77777777" w:rsidR="00951AF3" w:rsidRPr="00951AF3" w:rsidRDefault="00951AF3" w:rsidP="00951AF3">
            <w:pPr>
              <w:rPr>
                <w:rFonts w:eastAsia="Calibri"/>
                <w:i/>
              </w:rPr>
            </w:pPr>
          </w:p>
        </w:tc>
        <w:tc>
          <w:tcPr>
            <w:tcW w:w="2586" w:type="dxa"/>
          </w:tcPr>
          <w:p w14:paraId="4F8CBE88" w14:textId="77777777" w:rsidR="00951AF3" w:rsidRPr="00951AF3" w:rsidRDefault="00951AF3" w:rsidP="00951AF3">
            <w:pPr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>Objective 1.2</w:t>
            </w:r>
          </w:p>
        </w:tc>
        <w:tc>
          <w:tcPr>
            <w:tcW w:w="3959" w:type="dxa"/>
          </w:tcPr>
          <w:p w14:paraId="65765181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1 </w:t>
            </w:r>
          </w:p>
          <w:p w14:paraId="0721A380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2  </w:t>
            </w:r>
          </w:p>
          <w:p w14:paraId="308A0C9D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Etc.  </w:t>
            </w:r>
          </w:p>
        </w:tc>
      </w:tr>
      <w:tr w:rsidR="00951AF3" w:rsidRPr="00951AF3" w14:paraId="18DEEB9B" w14:textId="77777777" w:rsidTr="00870DCD">
        <w:tc>
          <w:tcPr>
            <w:tcW w:w="1870" w:type="dxa"/>
          </w:tcPr>
          <w:p w14:paraId="57D67B34" w14:textId="77777777" w:rsidR="00951AF3" w:rsidRPr="00951AF3" w:rsidRDefault="00951AF3" w:rsidP="00951AF3">
            <w:pPr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Goal 2 </w:t>
            </w:r>
          </w:p>
        </w:tc>
        <w:tc>
          <w:tcPr>
            <w:tcW w:w="2586" w:type="dxa"/>
          </w:tcPr>
          <w:p w14:paraId="5A415706" w14:textId="77777777" w:rsidR="00951AF3" w:rsidRPr="00951AF3" w:rsidRDefault="00951AF3" w:rsidP="00951AF3">
            <w:pPr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>Objective 2.1</w:t>
            </w:r>
          </w:p>
        </w:tc>
        <w:tc>
          <w:tcPr>
            <w:tcW w:w="3959" w:type="dxa"/>
          </w:tcPr>
          <w:p w14:paraId="17B478EB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1 </w:t>
            </w:r>
          </w:p>
          <w:p w14:paraId="018F8CE4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Action 2  </w:t>
            </w:r>
          </w:p>
          <w:p w14:paraId="7B1CBF2C" w14:textId="77777777" w:rsidR="00951AF3" w:rsidRPr="00951AF3" w:rsidRDefault="00951AF3" w:rsidP="00951AF3">
            <w:pPr>
              <w:numPr>
                <w:ilvl w:val="0"/>
                <w:numId w:val="2"/>
              </w:numPr>
              <w:contextualSpacing/>
              <w:rPr>
                <w:rFonts w:eastAsia="Calibri"/>
                <w:i/>
              </w:rPr>
            </w:pPr>
            <w:r w:rsidRPr="00951AF3">
              <w:rPr>
                <w:rFonts w:eastAsia="Calibri"/>
                <w:i/>
              </w:rPr>
              <w:t xml:space="preserve">Etc.  </w:t>
            </w:r>
          </w:p>
        </w:tc>
      </w:tr>
    </w:tbl>
    <w:p w14:paraId="62D86BAD" w14:textId="18C20DA3" w:rsidR="00C423DF" w:rsidRDefault="00C423DF" w:rsidP="00870DCD">
      <w:pPr>
        <w:tabs>
          <w:tab w:val="left" w:pos="2880"/>
        </w:tabs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91D558" w14:textId="7665E620" w:rsidR="00883F97" w:rsidRDefault="00883F97" w:rsidP="003B58B3">
      <w:pPr>
        <w:tabs>
          <w:tab w:val="left" w:pos="288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Objective(s) – what steps will be taken to achieve your goal and/or goal(s)?</w:t>
      </w:r>
    </w:p>
    <w:p w14:paraId="329F4B7A" w14:textId="7DA33E79" w:rsidR="00D274D2" w:rsidRDefault="00883F97" w:rsidP="003B58B3">
      <w:pPr>
        <w:tabs>
          <w:tab w:val="left" w:pos="288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Acti</w:t>
      </w:r>
      <w:r w:rsidR="00EA79FA">
        <w:rPr>
          <w:rFonts w:ascii="Times New Roman" w:hAnsi="Times New Roman" w:cs="Times New Roman"/>
          <w:sz w:val="24"/>
          <w:szCs w:val="24"/>
        </w:rPr>
        <w:t>vities – what actions are involved that lead to the intended impact?</w:t>
      </w:r>
    </w:p>
    <w:p w14:paraId="5B89DAD7" w14:textId="77777777" w:rsidR="00883F97" w:rsidRDefault="00883F97" w:rsidP="003B58B3">
      <w:pPr>
        <w:tabs>
          <w:tab w:val="left" w:pos="2880"/>
        </w:tabs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22BF8B" w14:textId="77777777" w:rsidR="00064F50" w:rsidRDefault="00064F50" w:rsidP="00A245A1">
      <w:pPr>
        <w:tabs>
          <w:tab w:val="left" w:pos="2880"/>
        </w:tabs>
        <w:spacing w:after="20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2BB7D" w14:textId="6EFA9493" w:rsidR="005A25A0" w:rsidRPr="005A25A0" w:rsidRDefault="00F22E9E" w:rsidP="00A245A1">
      <w:pPr>
        <w:tabs>
          <w:tab w:val="left" w:pos="2880"/>
        </w:tabs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3984">
        <w:rPr>
          <w:rFonts w:ascii="Times New Roman" w:hAnsi="Times New Roman" w:cs="Times New Roman"/>
          <w:b/>
          <w:bCs/>
          <w:sz w:val="24"/>
          <w:szCs w:val="24"/>
        </w:rPr>
        <w:t>Timeli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ED5308" w:rsidRPr="00DD3984">
        <w:rPr>
          <w:rFonts w:ascii="Times New Roman" w:hAnsi="Times New Roman" w:cs="Times New Roman"/>
          <w:sz w:val="24"/>
          <w:szCs w:val="24"/>
        </w:rPr>
        <w:t>Provide a high-level timeline for completion of the project.</w:t>
      </w:r>
    </w:p>
    <w:p w14:paraId="6F0C4DC3" w14:textId="5962DF23" w:rsidR="00DD3984" w:rsidRDefault="00D7467F" w:rsidP="00DD39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posed </w:t>
      </w:r>
      <w:r w:rsidR="00772E92" w:rsidRPr="00DD3984">
        <w:rPr>
          <w:rFonts w:ascii="Times New Roman" w:hAnsi="Times New Roman" w:cs="Times New Roman"/>
          <w:b/>
          <w:bCs/>
          <w:sz w:val="24"/>
          <w:szCs w:val="24"/>
        </w:rPr>
        <w:t>Budget and Budget Justification</w:t>
      </w:r>
      <w:r w:rsidR="00F22E9E">
        <w:rPr>
          <w:rFonts w:ascii="Times New Roman" w:hAnsi="Times New Roman" w:cs="Times New Roman"/>
          <w:sz w:val="24"/>
          <w:szCs w:val="24"/>
        </w:rPr>
        <w:t xml:space="preserve">: </w:t>
      </w:r>
      <w:r w:rsidR="00F22E9E" w:rsidRPr="004B000A">
        <w:rPr>
          <w:rFonts w:ascii="Times New Roman" w:hAnsi="Times New Roman" w:cs="Times New Roman"/>
          <w:sz w:val="24"/>
          <w:szCs w:val="24"/>
        </w:rPr>
        <w:t>Please use the budget template below and include a brief budget justification for each line item that explains the rationale for the funds requested in the budget.</w:t>
      </w:r>
      <w:r w:rsidR="00F22E9E">
        <w:rPr>
          <w:rFonts w:ascii="Times New Roman" w:hAnsi="Times New Roman" w:cs="Times New Roman"/>
          <w:sz w:val="24"/>
          <w:szCs w:val="24"/>
        </w:rPr>
        <w:t xml:space="preserve"> </w:t>
      </w:r>
      <w:r w:rsidR="00772E92">
        <w:rPr>
          <w:rFonts w:ascii="Times New Roman" w:hAnsi="Times New Roman" w:cs="Times New Roman"/>
          <w:sz w:val="24"/>
          <w:szCs w:val="24"/>
        </w:rPr>
        <w:t>The maximum funding level is up to $10,000. Project support will come directly from the OHE cost center for effort and/or non-pers</w:t>
      </w:r>
      <w:r w:rsidR="00F22E9E">
        <w:rPr>
          <w:rFonts w:ascii="Times New Roman" w:hAnsi="Times New Roman" w:cs="Times New Roman"/>
          <w:sz w:val="24"/>
          <w:szCs w:val="24"/>
        </w:rPr>
        <w:t>onne</w:t>
      </w:r>
      <w:r w:rsidR="00772E92">
        <w:rPr>
          <w:rFonts w:ascii="Times New Roman" w:hAnsi="Times New Roman" w:cs="Times New Roman"/>
          <w:sz w:val="24"/>
          <w:szCs w:val="24"/>
        </w:rPr>
        <w:t xml:space="preserve">l expenses. </w:t>
      </w:r>
      <w:r w:rsidR="00F22E9E">
        <w:rPr>
          <w:rFonts w:ascii="Times New Roman" w:hAnsi="Times New Roman" w:cs="Times New Roman"/>
          <w:sz w:val="24"/>
          <w:szCs w:val="24"/>
        </w:rPr>
        <w:t xml:space="preserve"> OHE will need to ensure costs are</w:t>
      </w:r>
      <w:r w:rsidR="005D0589">
        <w:rPr>
          <w:rFonts w:ascii="Times New Roman" w:hAnsi="Times New Roman" w:cs="Times New Roman"/>
          <w:sz w:val="24"/>
          <w:szCs w:val="24"/>
        </w:rPr>
        <w:t xml:space="preserve"> </w:t>
      </w:r>
      <w:r w:rsidR="00F22E9E">
        <w:rPr>
          <w:rFonts w:ascii="Times New Roman" w:hAnsi="Times New Roman" w:cs="Times New Roman"/>
          <w:sz w:val="24"/>
          <w:szCs w:val="24"/>
        </w:rPr>
        <w:t>allowable per VUMC policies.</w:t>
      </w:r>
    </w:p>
    <w:p w14:paraId="41173900" w14:textId="77777777" w:rsidR="005B65F9" w:rsidRDefault="005B65F9" w:rsidP="00DD398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pPr w:leftFromText="180" w:rightFromText="180" w:vertAnchor="page" w:horzAnchor="margin" w:tblpY="4177"/>
        <w:tblW w:w="0" w:type="auto"/>
        <w:tblLook w:val="04A0" w:firstRow="1" w:lastRow="0" w:firstColumn="1" w:lastColumn="0" w:noHBand="0" w:noVBand="1"/>
      </w:tblPr>
      <w:tblGrid>
        <w:gridCol w:w="3125"/>
        <w:gridCol w:w="3469"/>
        <w:gridCol w:w="2756"/>
      </w:tblGrid>
      <w:tr w:rsidR="00A70AE7" w:rsidRPr="0022578A" w14:paraId="6782C7F5" w14:textId="77777777" w:rsidTr="00064F50">
        <w:tc>
          <w:tcPr>
            <w:tcW w:w="9350" w:type="dxa"/>
            <w:gridSpan w:val="3"/>
          </w:tcPr>
          <w:p w14:paraId="7BE3A6CC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center"/>
              <w:rPr>
                <w:rFonts w:eastAsia="Calibri"/>
                <w:b/>
              </w:rPr>
            </w:pPr>
            <w:r w:rsidRPr="0022578A">
              <w:rPr>
                <w:rFonts w:eastAsia="Calibri"/>
                <w:b/>
              </w:rPr>
              <w:t>Proposed Budget</w:t>
            </w:r>
          </w:p>
        </w:tc>
      </w:tr>
      <w:tr w:rsidR="00A70AE7" w:rsidRPr="0022578A" w14:paraId="18D4D57F" w14:textId="77777777" w:rsidTr="00064F50">
        <w:tc>
          <w:tcPr>
            <w:tcW w:w="3125" w:type="dxa"/>
          </w:tcPr>
          <w:p w14:paraId="1F3DF8EB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  <w:r w:rsidRPr="0022578A">
              <w:rPr>
                <w:rFonts w:eastAsia="Calibri"/>
              </w:rPr>
              <w:t>Item Description</w:t>
            </w:r>
          </w:p>
        </w:tc>
        <w:tc>
          <w:tcPr>
            <w:tcW w:w="3469" w:type="dxa"/>
          </w:tcPr>
          <w:p w14:paraId="27830CF7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  <w:r w:rsidRPr="0022578A">
              <w:rPr>
                <w:rFonts w:eastAsia="Calibri"/>
              </w:rPr>
              <w:t>Cost</w:t>
            </w:r>
          </w:p>
        </w:tc>
        <w:tc>
          <w:tcPr>
            <w:tcW w:w="2756" w:type="dxa"/>
          </w:tcPr>
          <w:p w14:paraId="69951F0B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  <w:r w:rsidRPr="0022578A">
              <w:rPr>
                <w:rFonts w:eastAsia="Calibri"/>
              </w:rPr>
              <w:t xml:space="preserve">Justification </w:t>
            </w:r>
          </w:p>
        </w:tc>
      </w:tr>
      <w:tr w:rsidR="00A70AE7" w:rsidRPr="0022578A" w14:paraId="489CF44A" w14:textId="77777777" w:rsidTr="00064F50">
        <w:tc>
          <w:tcPr>
            <w:tcW w:w="3125" w:type="dxa"/>
          </w:tcPr>
          <w:p w14:paraId="380F1D36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>Ex. Salary</w:t>
            </w:r>
          </w:p>
        </w:tc>
        <w:tc>
          <w:tcPr>
            <w:tcW w:w="3469" w:type="dxa"/>
          </w:tcPr>
          <w:p w14:paraId="36E083AC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5E283C44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68FF60BE" w14:textId="77777777" w:rsidTr="00064F50">
        <w:tc>
          <w:tcPr>
            <w:tcW w:w="3125" w:type="dxa"/>
          </w:tcPr>
          <w:p w14:paraId="485490D3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 xml:space="preserve">Consultants </w:t>
            </w:r>
          </w:p>
        </w:tc>
        <w:tc>
          <w:tcPr>
            <w:tcW w:w="3469" w:type="dxa"/>
          </w:tcPr>
          <w:p w14:paraId="6F44D59A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3EC364D0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27B72EF3" w14:textId="77777777" w:rsidTr="00064F50">
        <w:tc>
          <w:tcPr>
            <w:tcW w:w="3125" w:type="dxa"/>
          </w:tcPr>
          <w:p w14:paraId="282F496B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>Supplies</w:t>
            </w:r>
          </w:p>
        </w:tc>
        <w:tc>
          <w:tcPr>
            <w:tcW w:w="3469" w:type="dxa"/>
          </w:tcPr>
          <w:p w14:paraId="39205308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281E267C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4B6FDE63" w14:textId="77777777" w:rsidTr="00064F50">
        <w:tc>
          <w:tcPr>
            <w:tcW w:w="3125" w:type="dxa"/>
          </w:tcPr>
          <w:p w14:paraId="3990FA31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>Print/Copy</w:t>
            </w:r>
          </w:p>
        </w:tc>
        <w:tc>
          <w:tcPr>
            <w:tcW w:w="3469" w:type="dxa"/>
          </w:tcPr>
          <w:p w14:paraId="09DB0272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31F97E52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7813A0C9" w14:textId="77777777" w:rsidTr="00064F50">
        <w:tc>
          <w:tcPr>
            <w:tcW w:w="3125" w:type="dxa"/>
          </w:tcPr>
          <w:p w14:paraId="1DB36A90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>Postage</w:t>
            </w:r>
          </w:p>
        </w:tc>
        <w:tc>
          <w:tcPr>
            <w:tcW w:w="3469" w:type="dxa"/>
          </w:tcPr>
          <w:p w14:paraId="070BCDB0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6ADE9554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2FA99F19" w14:textId="77777777" w:rsidTr="00064F50">
        <w:tc>
          <w:tcPr>
            <w:tcW w:w="3125" w:type="dxa"/>
          </w:tcPr>
          <w:p w14:paraId="240C472B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rPr>
                <w:rFonts w:eastAsia="Calibri"/>
                <w:i/>
              </w:rPr>
            </w:pPr>
            <w:r w:rsidRPr="0022578A">
              <w:rPr>
                <w:rFonts w:eastAsia="Calibri"/>
                <w:i/>
              </w:rPr>
              <w:t xml:space="preserve">Etc. </w:t>
            </w:r>
          </w:p>
        </w:tc>
        <w:tc>
          <w:tcPr>
            <w:tcW w:w="3469" w:type="dxa"/>
          </w:tcPr>
          <w:p w14:paraId="0612F1C0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1FD0FDE9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63864E15" w14:textId="77777777" w:rsidTr="00064F50">
        <w:tc>
          <w:tcPr>
            <w:tcW w:w="3125" w:type="dxa"/>
          </w:tcPr>
          <w:p w14:paraId="1949588D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rPr>
                <w:rFonts w:eastAsia="Calibri"/>
                <w:i/>
              </w:rPr>
            </w:pPr>
          </w:p>
        </w:tc>
        <w:tc>
          <w:tcPr>
            <w:tcW w:w="3469" w:type="dxa"/>
          </w:tcPr>
          <w:p w14:paraId="2DD6E43A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  <w:tc>
          <w:tcPr>
            <w:tcW w:w="2756" w:type="dxa"/>
          </w:tcPr>
          <w:p w14:paraId="27FE5818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</w:p>
        </w:tc>
      </w:tr>
      <w:tr w:rsidR="00A70AE7" w:rsidRPr="0022578A" w14:paraId="52359BB3" w14:textId="77777777" w:rsidTr="00064F50">
        <w:tc>
          <w:tcPr>
            <w:tcW w:w="9350" w:type="dxa"/>
            <w:gridSpan w:val="3"/>
          </w:tcPr>
          <w:p w14:paraId="326E72C4" w14:textId="77777777" w:rsidR="00A70AE7" w:rsidRPr="0022578A" w:rsidRDefault="00A70AE7" w:rsidP="00064F50">
            <w:pPr>
              <w:tabs>
                <w:tab w:val="left" w:pos="2880"/>
              </w:tabs>
              <w:spacing w:line="276" w:lineRule="auto"/>
              <w:jc w:val="both"/>
              <w:rPr>
                <w:rFonts w:eastAsia="Calibri"/>
              </w:rPr>
            </w:pPr>
            <w:r w:rsidRPr="0022578A">
              <w:rPr>
                <w:rFonts w:eastAsia="Calibri"/>
              </w:rPr>
              <w:t xml:space="preserve">Total Amount: </w:t>
            </w:r>
          </w:p>
        </w:tc>
      </w:tr>
    </w:tbl>
    <w:p w14:paraId="6265DC9B" w14:textId="361AFFF4" w:rsidR="001A3CDB" w:rsidRPr="001A3CDB" w:rsidRDefault="009355A4" w:rsidP="001A3CDB">
      <w:pPr>
        <w:rPr>
          <w:rFonts w:ascii="Times New Roman" w:hAnsi="Times New Roman" w:cs="Times New Roman"/>
          <w:sz w:val="24"/>
          <w:szCs w:val="24"/>
        </w:rPr>
      </w:pPr>
      <w:r w:rsidRPr="009355A4">
        <w:rPr>
          <w:rFonts w:ascii="Times New Roman" w:hAnsi="Times New Roman" w:cs="Times New Roman"/>
          <w:b/>
          <w:bCs/>
          <w:sz w:val="24"/>
          <w:szCs w:val="24"/>
        </w:rPr>
        <w:t>Thing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355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9355A4">
        <w:rPr>
          <w:rFonts w:ascii="Times New Roman" w:hAnsi="Times New Roman" w:cs="Times New Roman"/>
          <w:b/>
          <w:bCs/>
          <w:sz w:val="24"/>
          <w:szCs w:val="24"/>
        </w:rPr>
        <w:t xml:space="preserve">o Keep 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9355A4">
        <w:rPr>
          <w:rFonts w:ascii="Times New Roman" w:hAnsi="Times New Roman" w:cs="Times New Roman"/>
          <w:b/>
          <w:bCs/>
          <w:sz w:val="24"/>
          <w:szCs w:val="24"/>
        </w:rPr>
        <w:t>n Min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0DF6">
        <w:rPr>
          <w:rFonts w:ascii="Times New Roman" w:hAnsi="Times New Roman" w:cs="Times New Roman"/>
          <w:sz w:val="24"/>
          <w:szCs w:val="24"/>
        </w:rPr>
        <w:t xml:space="preserve">In order to make the utilization of funds as seamless as possible and to ensure that grant funds are used appropriately, regular check-ins with the Office of Health Equity’s financial team will occur every three months from project launch through project completion. </w:t>
      </w:r>
      <w:r w:rsidR="004B0DF6" w:rsidRPr="00674005">
        <w:rPr>
          <w:rFonts w:ascii="Times New Roman" w:hAnsi="Times New Roman" w:cs="Times New Roman"/>
          <w:sz w:val="24"/>
          <w:szCs w:val="24"/>
          <w:u w:val="single"/>
        </w:rPr>
        <w:t>Funds are available to use immediately after your launch date but must be used prior to June 13</w:t>
      </w:r>
      <w:r w:rsidR="004B0DF6" w:rsidRPr="00674005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th</w:t>
      </w:r>
      <w:r w:rsidR="004B0DF6" w:rsidRPr="00674005">
        <w:rPr>
          <w:rFonts w:ascii="Times New Roman" w:hAnsi="Times New Roman" w:cs="Times New Roman"/>
          <w:sz w:val="24"/>
          <w:szCs w:val="24"/>
          <w:u w:val="single"/>
        </w:rPr>
        <w:t>, 2022</w:t>
      </w:r>
      <w:r w:rsidR="00AC5BB4" w:rsidRPr="00674005">
        <w:rPr>
          <w:rFonts w:ascii="Times New Roman" w:hAnsi="Times New Roman" w:cs="Times New Roman"/>
          <w:sz w:val="24"/>
          <w:szCs w:val="24"/>
          <w:u w:val="single"/>
        </w:rPr>
        <w:t xml:space="preserve"> and cannot be rolled over to the following fiscal year</w:t>
      </w:r>
      <w:r w:rsidR="00AC5BB4">
        <w:rPr>
          <w:rFonts w:ascii="Times New Roman" w:hAnsi="Times New Roman" w:cs="Times New Roman"/>
          <w:sz w:val="24"/>
          <w:szCs w:val="24"/>
        </w:rPr>
        <w:t>.</w:t>
      </w:r>
    </w:p>
    <w:p w14:paraId="701A8EF8" w14:textId="45EBA852" w:rsidR="001A3CDB" w:rsidRPr="001A3CDB" w:rsidRDefault="001A3CDB" w:rsidP="001A3CDB">
      <w:pPr>
        <w:rPr>
          <w:rFonts w:ascii="Times New Roman" w:hAnsi="Times New Roman" w:cs="Times New Roman"/>
          <w:sz w:val="24"/>
          <w:szCs w:val="24"/>
        </w:rPr>
      </w:pPr>
    </w:p>
    <w:p w14:paraId="7CA51EBD" w14:textId="65992767" w:rsidR="001A3CDB" w:rsidRPr="001A3CDB" w:rsidRDefault="001A3CDB" w:rsidP="001A3CDB">
      <w:pPr>
        <w:rPr>
          <w:rFonts w:ascii="Times New Roman" w:hAnsi="Times New Roman" w:cs="Times New Roman"/>
          <w:sz w:val="24"/>
          <w:szCs w:val="24"/>
        </w:rPr>
      </w:pPr>
    </w:p>
    <w:p w14:paraId="3F89863D" w14:textId="19EFBA9D" w:rsidR="001A3CDB" w:rsidRPr="001A3CDB" w:rsidRDefault="001A3CDB" w:rsidP="001A3CDB">
      <w:pPr>
        <w:rPr>
          <w:rFonts w:ascii="Times New Roman" w:hAnsi="Times New Roman" w:cs="Times New Roman"/>
          <w:sz w:val="24"/>
          <w:szCs w:val="24"/>
        </w:rPr>
      </w:pPr>
    </w:p>
    <w:p w14:paraId="1CD6D475" w14:textId="77777777" w:rsidR="001A3CDB" w:rsidRPr="001A3CDB" w:rsidRDefault="001A3CDB" w:rsidP="001A3CDB">
      <w:pPr>
        <w:rPr>
          <w:rFonts w:ascii="Times New Roman" w:hAnsi="Times New Roman" w:cs="Times New Roman"/>
          <w:sz w:val="24"/>
          <w:szCs w:val="24"/>
        </w:rPr>
      </w:pPr>
    </w:p>
    <w:sectPr w:rsidR="001A3CDB" w:rsidRPr="001A3CDB" w:rsidSect="00175B0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ACF87" w14:textId="77777777" w:rsidR="00A816F2" w:rsidRDefault="00A816F2" w:rsidP="008D2B61">
      <w:pPr>
        <w:spacing w:after="0" w:line="240" w:lineRule="auto"/>
      </w:pPr>
      <w:r>
        <w:separator/>
      </w:r>
    </w:p>
  </w:endnote>
  <w:endnote w:type="continuationSeparator" w:id="0">
    <w:p w14:paraId="2C61FC45" w14:textId="77777777" w:rsidR="00A816F2" w:rsidRDefault="00A816F2" w:rsidP="008D2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10604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FD534" w14:textId="087E6C28" w:rsidR="0029352B" w:rsidRDefault="0029352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="008B2A74">
          <w:rPr>
            <w:noProof/>
          </w:rPr>
          <w:t xml:space="preserve">                                                                Office of Health Equity, Vanderbilt University Medical Center. 2021</w:t>
        </w:r>
      </w:p>
    </w:sdtContent>
  </w:sdt>
  <w:p w14:paraId="55B88A64" w14:textId="77777777" w:rsidR="006E2711" w:rsidRDefault="006E2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841D7" w14:textId="77777777" w:rsidR="00A816F2" w:rsidRDefault="00A816F2" w:rsidP="008D2B61">
      <w:pPr>
        <w:spacing w:after="0" w:line="240" w:lineRule="auto"/>
      </w:pPr>
      <w:r>
        <w:separator/>
      </w:r>
    </w:p>
  </w:footnote>
  <w:footnote w:type="continuationSeparator" w:id="0">
    <w:p w14:paraId="096BFCE7" w14:textId="77777777" w:rsidR="00A816F2" w:rsidRDefault="00A816F2" w:rsidP="008D2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9C621" w14:textId="45A60878" w:rsidR="008D2B61" w:rsidRDefault="008D2B61" w:rsidP="008D2B61">
    <w:pPr>
      <w:pStyle w:val="Header"/>
      <w:jc w:val="center"/>
    </w:pPr>
    <w:r w:rsidRPr="008D2B61">
      <w:rPr>
        <w:rFonts w:ascii="Times New Roman" w:eastAsia="Calibri" w:hAnsi="Times New Roman" w:cs="Times New Roman"/>
        <w:b/>
        <w:noProof/>
        <w:sz w:val="24"/>
        <w:szCs w:val="24"/>
      </w:rPr>
      <w:drawing>
        <wp:inline distT="0" distB="0" distL="0" distR="0" wp14:anchorId="0F2367DA" wp14:editId="3ADD3D1D">
          <wp:extent cx="1958340" cy="338073"/>
          <wp:effectExtent l="0" t="0" r="3810" b="5080"/>
          <wp:docPr id="3" name="Picture 3" descr="C:\Users\grandeck\AppData\Local\Microsoft\Windows\Temporary Internet Files\Content.Outlook\P0LMN8DM\logo-VUMC-cmyk (6) (3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randeck\AppData\Local\Microsoft\Windows\Temporary Internet Files\Content.Outlook\P0LMN8DM\logo-VUMC-cmyk (6) (3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653" cy="3673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056EA"/>
    <w:multiLevelType w:val="hybridMultilevel"/>
    <w:tmpl w:val="5AE6B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3339D"/>
    <w:multiLevelType w:val="hybridMultilevel"/>
    <w:tmpl w:val="D2BAE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E5661E"/>
    <w:multiLevelType w:val="hybridMultilevel"/>
    <w:tmpl w:val="CF2E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E32C6B"/>
    <w:multiLevelType w:val="hybridMultilevel"/>
    <w:tmpl w:val="536A8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23787D"/>
    <w:multiLevelType w:val="hybridMultilevel"/>
    <w:tmpl w:val="711EE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Y3NLU0NDE2NrFQ0lEKTi0uzszPAykwrAUAVrJwbSwAAAA="/>
  </w:docVars>
  <w:rsids>
    <w:rsidRoot w:val="007E2870"/>
    <w:rsid w:val="000021A2"/>
    <w:rsid w:val="000034F0"/>
    <w:rsid w:val="00004795"/>
    <w:rsid w:val="000064C6"/>
    <w:rsid w:val="00006A26"/>
    <w:rsid w:val="00013D3C"/>
    <w:rsid w:val="000235F5"/>
    <w:rsid w:val="00024ADA"/>
    <w:rsid w:val="000252A9"/>
    <w:rsid w:val="000270C7"/>
    <w:rsid w:val="00027ADA"/>
    <w:rsid w:val="00034D31"/>
    <w:rsid w:val="00036EC5"/>
    <w:rsid w:val="000442EF"/>
    <w:rsid w:val="000453C0"/>
    <w:rsid w:val="000510F1"/>
    <w:rsid w:val="00064F50"/>
    <w:rsid w:val="00065DB6"/>
    <w:rsid w:val="00071ECD"/>
    <w:rsid w:val="00083512"/>
    <w:rsid w:val="0008433A"/>
    <w:rsid w:val="000A05C4"/>
    <w:rsid w:val="000B3421"/>
    <w:rsid w:val="000B7A98"/>
    <w:rsid w:val="000C117C"/>
    <w:rsid w:val="000C23EF"/>
    <w:rsid w:val="000C5846"/>
    <w:rsid w:val="000D000A"/>
    <w:rsid w:val="000D6AFB"/>
    <w:rsid w:val="000E0373"/>
    <w:rsid w:val="000E0B4E"/>
    <w:rsid w:val="0010003D"/>
    <w:rsid w:val="00100D59"/>
    <w:rsid w:val="00103DEE"/>
    <w:rsid w:val="00111EE7"/>
    <w:rsid w:val="00112658"/>
    <w:rsid w:val="001272A5"/>
    <w:rsid w:val="00133591"/>
    <w:rsid w:val="00136D2B"/>
    <w:rsid w:val="0014067C"/>
    <w:rsid w:val="00143DB1"/>
    <w:rsid w:val="0015648C"/>
    <w:rsid w:val="001730E1"/>
    <w:rsid w:val="00175B08"/>
    <w:rsid w:val="001A24BD"/>
    <w:rsid w:val="001A3CDB"/>
    <w:rsid w:val="001B288C"/>
    <w:rsid w:val="001B47AF"/>
    <w:rsid w:val="001C7BE4"/>
    <w:rsid w:val="001E2F87"/>
    <w:rsid w:val="001E485A"/>
    <w:rsid w:val="001E63CF"/>
    <w:rsid w:val="001F76E9"/>
    <w:rsid w:val="00223A7D"/>
    <w:rsid w:val="0022578A"/>
    <w:rsid w:val="00226212"/>
    <w:rsid w:val="0022689E"/>
    <w:rsid w:val="00230C27"/>
    <w:rsid w:val="002316AE"/>
    <w:rsid w:val="00253E1B"/>
    <w:rsid w:val="00254410"/>
    <w:rsid w:val="00254D9A"/>
    <w:rsid w:val="002672C7"/>
    <w:rsid w:val="002835F8"/>
    <w:rsid w:val="00284B17"/>
    <w:rsid w:val="0029352B"/>
    <w:rsid w:val="00297CF1"/>
    <w:rsid w:val="002B00E7"/>
    <w:rsid w:val="002B2D3A"/>
    <w:rsid w:val="002B4BC6"/>
    <w:rsid w:val="002B6415"/>
    <w:rsid w:val="002D033B"/>
    <w:rsid w:val="002D1093"/>
    <w:rsid w:val="002D6A93"/>
    <w:rsid w:val="002F5C89"/>
    <w:rsid w:val="002F6EF7"/>
    <w:rsid w:val="0030356B"/>
    <w:rsid w:val="00311EDF"/>
    <w:rsid w:val="00313C96"/>
    <w:rsid w:val="00324464"/>
    <w:rsid w:val="00360FF6"/>
    <w:rsid w:val="00394BFC"/>
    <w:rsid w:val="00394DD4"/>
    <w:rsid w:val="003A0E5A"/>
    <w:rsid w:val="003A0ECC"/>
    <w:rsid w:val="003A2AB7"/>
    <w:rsid w:val="003B58B3"/>
    <w:rsid w:val="003C0DAB"/>
    <w:rsid w:val="003C10EA"/>
    <w:rsid w:val="003C2A38"/>
    <w:rsid w:val="003C2D0E"/>
    <w:rsid w:val="003C48DC"/>
    <w:rsid w:val="003D672E"/>
    <w:rsid w:val="003E12D9"/>
    <w:rsid w:val="003E5DA4"/>
    <w:rsid w:val="003F70B4"/>
    <w:rsid w:val="004006EA"/>
    <w:rsid w:val="00406615"/>
    <w:rsid w:val="00424AC9"/>
    <w:rsid w:val="00436391"/>
    <w:rsid w:val="004364AD"/>
    <w:rsid w:val="00440F21"/>
    <w:rsid w:val="00444023"/>
    <w:rsid w:val="00460743"/>
    <w:rsid w:val="004636DD"/>
    <w:rsid w:val="00475ADF"/>
    <w:rsid w:val="00491646"/>
    <w:rsid w:val="004A0F4B"/>
    <w:rsid w:val="004A72C0"/>
    <w:rsid w:val="004A7AF4"/>
    <w:rsid w:val="004B000A"/>
    <w:rsid w:val="004B0DF6"/>
    <w:rsid w:val="004D255A"/>
    <w:rsid w:val="004F2DE7"/>
    <w:rsid w:val="00501941"/>
    <w:rsid w:val="00515042"/>
    <w:rsid w:val="00515C37"/>
    <w:rsid w:val="00522FE2"/>
    <w:rsid w:val="0053216F"/>
    <w:rsid w:val="00541BAB"/>
    <w:rsid w:val="0055334C"/>
    <w:rsid w:val="00567C0E"/>
    <w:rsid w:val="00596569"/>
    <w:rsid w:val="005A2259"/>
    <w:rsid w:val="005A25A0"/>
    <w:rsid w:val="005B65F9"/>
    <w:rsid w:val="005C7CEF"/>
    <w:rsid w:val="005D0589"/>
    <w:rsid w:val="005E2103"/>
    <w:rsid w:val="005E409A"/>
    <w:rsid w:val="006023A2"/>
    <w:rsid w:val="0060492B"/>
    <w:rsid w:val="006176E6"/>
    <w:rsid w:val="0062631B"/>
    <w:rsid w:val="00627C95"/>
    <w:rsid w:val="00632883"/>
    <w:rsid w:val="0064370D"/>
    <w:rsid w:val="006537B0"/>
    <w:rsid w:val="006539E4"/>
    <w:rsid w:val="00655CE8"/>
    <w:rsid w:val="00674005"/>
    <w:rsid w:val="006761DC"/>
    <w:rsid w:val="0069287B"/>
    <w:rsid w:val="00692CEB"/>
    <w:rsid w:val="0069504F"/>
    <w:rsid w:val="006A134C"/>
    <w:rsid w:val="006A7594"/>
    <w:rsid w:val="006B6747"/>
    <w:rsid w:val="006C4961"/>
    <w:rsid w:val="006C649E"/>
    <w:rsid w:val="006C6AF4"/>
    <w:rsid w:val="006D2026"/>
    <w:rsid w:val="006D2028"/>
    <w:rsid w:val="006D3978"/>
    <w:rsid w:val="006E2711"/>
    <w:rsid w:val="006E5AB7"/>
    <w:rsid w:val="006E799D"/>
    <w:rsid w:val="006E7A45"/>
    <w:rsid w:val="006F19F0"/>
    <w:rsid w:val="006F20FF"/>
    <w:rsid w:val="006F256E"/>
    <w:rsid w:val="00712AFE"/>
    <w:rsid w:val="00740D43"/>
    <w:rsid w:val="007570FD"/>
    <w:rsid w:val="00772E92"/>
    <w:rsid w:val="007736AD"/>
    <w:rsid w:val="00775939"/>
    <w:rsid w:val="00782B8E"/>
    <w:rsid w:val="00787334"/>
    <w:rsid w:val="007A146A"/>
    <w:rsid w:val="007A3E87"/>
    <w:rsid w:val="007A5D56"/>
    <w:rsid w:val="007B0934"/>
    <w:rsid w:val="007C01ED"/>
    <w:rsid w:val="007D3BDD"/>
    <w:rsid w:val="007E1403"/>
    <w:rsid w:val="007E2870"/>
    <w:rsid w:val="007E5697"/>
    <w:rsid w:val="007E7D05"/>
    <w:rsid w:val="007F0B5A"/>
    <w:rsid w:val="007F4604"/>
    <w:rsid w:val="007F5394"/>
    <w:rsid w:val="00800D16"/>
    <w:rsid w:val="00803D8D"/>
    <w:rsid w:val="00827F02"/>
    <w:rsid w:val="00835CE5"/>
    <w:rsid w:val="00843798"/>
    <w:rsid w:val="008508EB"/>
    <w:rsid w:val="00864782"/>
    <w:rsid w:val="008701FD"/>
    <w:rsid w:val="00870DCD"/>
    <w:rsid w:val="00872094"/>
    <w:rsid w:val="008746ED"/>
    <w:rsid w:val="00876733"/>
    <w:rsid w:val="00883F97"/>
    <w:rsid w:val="00885F31"/>
    <w:rsid w:val="00890FD0"/>
    <w:rsid w:val="008A4C36"/>
    <w:rsid w:val="008B2A74"/>
    <w:rsid w:val="008B78A7"/>
    <w:rsid w:val="008C7617"/>
    <w:rsid w:val="008D2B61"/>
    <w:rsid w:val="008E4182"/>
    <w:rsid w:val="008E4F80"/>
    <w:rsid w:val="008E7F7C"/>
    <w:rsid w:val="00904479"/>
    <w:rsid w:val="009149D0"/>
    <w:rsid w:val="00921067"/>
    <w:rsid w:val="00922498"/>
    <w:rsid w:val="0093037A"/>
    <w:rsid w:val="0093225B"/>
    <w:rsid w:val="009355A4"/>
    <w:rsid w:val="00941DF6"/>
    <w:rsid w:val="0094284D"/>
    <w:rsid w:val="009503E5"/>
    <w:rsid w:val="00951AF3"/>
    <w:rsid w:val="0095486E"/>
    <w:rsid w:val="009704E2"/>
    <w:rsid w:val="00991095"/>
    <w:rsid w:val="009C233D"/>
    <w:rsid w:val="009D1005"/>
    <w:rsid w:val="009D3002"/>
    <w:rsid w:val="009D6C5F"/>
    <w:rsid w:val="009E14B2"/>
    <w:rsid w:val="009E4C26"/>
    <w:rsid w:val="009E7988"/>
    <w:rsid w:val="009F4E20"/>
    <w:rsid w:val="00A00554"/>
    <w:rsid w:val="00A05605"/>
    <w:rsid w:val="00A16995"/>
    <w:rsid w:val="00A245A1"/>
    <w:rsid w:val="00A40057"/>
    <w:rsid w:val="00A60A8B"/>
    <w:rsid w:val="00A632CA"/>
    <w:rsid w:val="00A70AE7"/>
    <w:rsid w:val="00A71108"/>
    <w:rsid w:val="00A716A2"/>
    <w:rsid w:val="00A754D9"/>
    <w:rsid w:val="00A7691B"/>
    <w:rsid w:val="00A816F2"/>
    <w:rsid w:val="00A844FD"/>
    <w:rsid w:val="00A87261"/>
    <w:rsid w:val="00A91186"/>
    <w:rsid w:val="00A92D87"/>
    <w:rsid w:val="00A9630A"/>
    <w:rsid w:val="00AB328D"/>
    <w:rsid w:val="00AB7D04"/>
    <w:rsid w:val="00AC5BB4"/>
    <w:rsid w:val="00AC6251"/>
    <w:rsid w:val="00AD4D89"/>
    <w:rsid w:val="00AE0921"/>
    <w:rsid w:val="00AF63E5"/>
    <w:rsid w:val="00B2254F"/>
    <w:rsid w:val="00B24A22"/>
    <w:rsid w:val="00B3434A"/>
    <w:rsid w:val="00B35842"/>
    <w:rsid w:val="00B417D4"/>
    <w:rsid w:val="00B54490"/>
    <w:rsid w:val="00B62191"/>
    <w:rsid w:val="00B67ED8"/>
    <w:rsid w:val="00B71A59"/>
    <w:rsid w:val="00B900AF"/>
    <w:rsid w:val="00B93FBC"/>
    <w:rsid w:val="00B973C5"/>
    <w:rsid w:val="00BA12B7"/>
    <w:rsid w:val="00BA6EB5"/>
    <w:rsid w:val="00BC1914"/>
    <w:rsid w:val="00BE288B"/>
    <w:rsid w:val="00BF6938"/>
    <w:rsid w:val="00C00E0F"/>
    <w:rsid w:val="00C01223"/>
    <w:rsid w:val="00C031CC"/>
    <w:rsid w:val="00C159C6"/>
    <w:rsid w:val="00C170D8"/>
    <w:rsid w:val="00C31606"/>
    <w:rsid w:val="00C332C4"/>
    <w:rsid w:val="00C423DF"/>
    <w:rsid w:val="00C44A9E"/>
    <w:rsid w:val="00C752E6"/>
    <w:rsid w:val="00C81463"/>
    <w:rsid w:val="00C959C1"/>
    <w:rsid w:val="00CA3605"/>
    <w:rsid w:val="00CA613D"/>
    <w:rsid w:val="00CA7824"/>
    <w:rsid w:val="00CB16B8"/>
    <w:rsid w:val="00CC4D22"/>
    <w:rsid w:val="00CD052E"/>
    <w:rsid w:val="00CE28AF"/>
    <w:rsid w:val="00CE78A4"/>
    <w:rsid w:val="00CF49BF"/>
    <w:rsid w:val="00D274D2"/>
    <w:rsid w:val="00D40CDD"/>
    <w:rsid w:val="00D46AA5"/>
    <w:rsid w:val="00D51DFB"/>
    <w:rsid w:val="00D6004F"/>
    <w:rsid w:val="00D63EFA"/>
    <w:rsid w:val="00D64C65"/>
    <w:rsid w:val="00D66F0E"/>
    <w:rsid w:val="00D7166F"/>
    <w:rsid w:val="00D72AC9"/>
    <w:rsid w:val="00D7467F"/>
    <w:rsid w:val="00D74B8C"/>
    <w:rsid w:val="00D8299D"/>
    <w:rsid w:val="00DA4327"/>
    <w:rsid w:val="00DB02EF"/>
    <w:rsid w:val="00DD245D"/>
    <w:rsid w:val="00DD3984"/>
    <w:rsid w:val="00DD6105"/>
    <w:rsid w:val="00DD6D98"/>
    <w:rsid w:val="00E00C10"/>
    <w:rsid w:val="00E158A4"/>
    <w:rsid w:val="00E231A2"/>
    <w:rsid w:val="00E34042"/>
    <w:rsid w:val="00E64357"/>
    <w:rsid w:val="00E73BDF"/>
    <w:rsid w:val="00E905BB"/>
    <w:rsid w:val="00E91F62"/>
    <w:rsid w:val="00E94DB7"/>
    <w:rsid w:val="00EA430D"/>
    <w:rsid w:val="00EA79FA"/>
    <w:rsid w:val="00EB6DA4"/>
    <w:rsid w:val="00ED5308"/>
    <w:rsid w:val="00EF4192"/>
    <w:rsid w:val="00F02129"/>
    <w:rsid w:val="00F1479C"/>
    <w:rsid w:val="00F21E6A"/>
    <w:rsid w:val="00F22E9E"/>
    <w:rsid w:val="00F41B9C"/>
    <w:rsid w:val="00F44CA3"/>
    <w:rsid w:val="00F46C67"/>
    <w:rsid w:val="00F55077"/>
    <w:rsid w:val="00F57009"/>
    <w:rsid w:val="00F6405A"/>
    <w:rsid w:val="00F7224E"/>
    <w:rsid w:val="00F73251"/>
    <w:rsid w:val="00FA3457"/>
    <w:rsid w:val="00FA5FA8"/>
    <w:rsid w:val="00FB1F9D"/>
    <w:rsid w:val="00FC74D4"/>
    <w:rsid w:val="00FF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F12D06"/>
  <w15:chartTrackingRefBased/>
  <w15:docId w15:val="{3275F520-F511-46FF-89C8-5A0D7BC4E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22578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25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2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B61"/>
  </w:style>
  <w:style w:type="paragraph" w:styleId="Footer">
    <w:name w:val="footer"/>
    <w:basedOn w:val="Normal"/>
    <w:link w:val="FooterChar"/>
    <w:uiPriority w:val="99"/>
    <w:unhideWhenUsed/>
    <w:rsid w:val="008D2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B61"/>
  </w:style>
  <w:style w:type="paragraph" w:styleId="BalloonText">
    <w:name w:val="Balloon Text"/>
    <w:basedOn w:val="Normal"/>
    <w:link w:val="BalloonTextChar"/>
    <w:uiPriority w:val="99"/>
    <w:semiHidden/>
    <w:unhideWhenUsed/>
    <w:rsid w:val="006C64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49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52E6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951AF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1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7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1F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F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F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F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F9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44F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24A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umc.org/healthequity/health-equity-innovation-award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333CC0DED474BA4A4FDE840084E77" ma:contentTypeVersion="12" ma:contentTypeDescription="Create a new document." ma:contentTypeScope="" ma:versionID="40ce2af4624a29ec8ca975f92230d3e4">
  <xsd:schema xmlns:xsd="http://www.w3.org/2001/XMLSchema" xmlns:xs="http://www.w3.org/2001/XMLSchema" xmlns:p="http://schemas.microsoft.com/office/2006/metadata/properties" xmlns:ns3="2fe344b0-cd23-4ff0-9c40-fd7b3ff77aa9" xmlns:ns4="cb2e6e97-657f-4423-ad6d-99a7a77219c1" targetNamespace="http://schemas.microsoft.com/office/2006/metadata/properties" ma:root="true" ma:fieldsID="e32e9273e5d73b4c2b457652870d6bcf" ns3:_="" ns4:_="">
    <xsd:import namespace="2fe344b0-cd23-4ff0-9c40-fd7b3ff77aa9"/>
    <xsd:import namespace="cb2e6e97-657f-4423-ad6d-99a7a77219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344b0-cd23-4ff0-9c40-fd7b3ff77a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e6e97-657f-4423-ad6d-99a7a77219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3271E8-38BF-4A37-B346-9378E32C37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5E73D-B77F-40E1-852E-C0726EC3A6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AB2BD9-C0C7-314F-A01F-FD28B06AB4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97B8FD-B869-40E5-9C98-931A175291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344b0-cd23-4ff0-9c40-fd7b3ff77aa9"/>
    <ds:schemaRef ds:uri="cb2e6e97-657f-4423-ad6d-99a7a77219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ada-Castaneda, Rocio</dc:creator>
  <cp:keywords/>
  <dc:description/>
  <cp:lastModifiedBy>Posada-Castaneda, Rocio</cp:lastModifiedBy>
  <cp:revision>81</cp:revision>
  <dcterms:created xsi:type="dcterms:W3CDTF">2021-04-08T17:11:00Z</dcterms:created>
  <dcterms:modified xsi:type="dcterms:W3CDTF">2021-04-1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9333CC0DED474BA4A4FDE840084E77</vt:lpwstr>
  </property>
</Properties>
</file>